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c1050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c96d0e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6T13:22:35Z</dcterms:created>
  <dcterms:modified xsi:type="dcterms:W3CDTF">2017-02-16T13:22:35Z</dcterms:modified>
</cp:coreProperties>
</file>